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C048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use master</w:t>
      </w:r>
    </w:p>
    <w:p w14:paraId="62E5934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o</w:t>
      </w:r>
    </w:p>
    <w:p w14:paraId="1C4F7FB5" w14:textId="1396BF71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if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exists( select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* from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ysdatabases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where name = '</w:t>
      </w:r>
      <w:proofErr w:type="spellStart"/>
      <w:r w:rsidR="004D2B29">
        <w:rPr>
          <w:rFonts w:ascii="Consolas" w:hAnsi="Consolas" w:cs="Consolas"/>
          <w:color w:val="0000FF"/>
          <w:sz w:val="19"/>
          <w:szCs w:val="19"/>
        </w:rPr>
        <w:t>TranBaoHoang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')</w:t>
      </w:r>
    </w:p>
    <w:p w14:paraId="30E2FABA" w14:textId="7599AB7B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drop database </w:t>
      </w:r>
      <w:proofErr w:type="spellStart"/>
      <w:r w:rsidR="004D2B29">
        <w:rPr>
          <w:rFonts w:ascii="Consolas" w:hAnsi="Consolas" w:cs="Consolas"/>
          <w:color w:val="0000FF"/>
          <w:sz w:val="19"/>
          <w:szCs w:val="19"/>
        </w:rPr>
        <w:t>TranBaoHoang</w:t>
      </w:r>
      <w:proofErr w:type="spellEnd"/>
    </w:p>
    <w:p w14:paraId="0EB97F59" w14:textId="02AEF8F9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create database </w:t>
      </w:r>
      <w:proofErr w:type="spellStart"/>
      <w:r w:rsidR="004D2B29">
        <w:rPr>
          <w:rFonts w:ascii="Consolas" w:hAnsi="Consolas" w:cs="Consolas"/>
          <w:color w:val="0000FF"/>
          <w:sz w:val="19"/>
          <w:szCs w:val="19"/>
        </w:rPr>
        <w:t>TranBaoHoang</w:t>
      </w:r>
      <w:proofErr w:type="spellEnd"/>
    </w:p>
    <w:p w14:paraId="7D5741A2" w14:textId="09BB2DB1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use </w:t>
      </w:r>
      <w:proofErr w:type="spellStart"/>
      <w:r w:rsidR="004D2B29">
        <w:rPr>
          <w:rFonts w:ascii="Consolas" w:hAnsi="Consolas" w:cs="Consolas"/>
          <w:color w:val="0000FF"/>
          <w:sz w:val="19"/>
          <w:szCs w:val="19"/>
        </w:rPr>
        <w:t>TranBaoHoang</w:t>
      </w:r>
      <w:proofErr w:type="spellEnd"/>
    </w:p>
    <w:p w14:paraId="177DEEE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55438C0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create table CHUYENBAY</w:t>
      </w:r>
    </w:p>
    <w:p w14:paraId="1B5EEC0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 xml:space="preserve">(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char (5),</w:t>
      </w:r>
    </w:p>
    <w:p w14:paraId="23910D4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Ga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char (3),</w:t>
      </w:r>
    </w:p>
    <w:p w14:paraId="0EB71CA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Ga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char (3),</w:t>
      </w:r>
    </w:p>
    <w:p w14:paraId="21D2436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int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,</w:t>
      </w:r>
    </w:p>
    <w:p w14:paraId="1A70840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io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time,</w:t>
      </w:r>
    </w:p>
    <w:p w14:paraId="6985266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io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time,</w:t>
      </w:r>
    </w:p>
    <w:p w14:paraId="341F29E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iP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t</w:t>
      </w:r>
    </w:p>
    <w:p w14:paraId="2A97D07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constrain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pk_CHUYEN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primary key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)</w:t>
      </w:r>
    </w:p>
    <w:p w14:paraId="1D24887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1D94426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create table MAYBAY</w:t>
      </w:r>
    </w:p>
    <w:p w14:paraId="5BC3547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 xml:space="preserve">(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char (3) </w:t>
      </w:r>
    </w:p>
    <w:p w14:paraId="6F8C08C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constrain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pk_MAY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primary key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,</w:t>
      </w:r>
    </w:p>
    <w:p w14:paraId="6A3AD42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char (25),</w:t>
      </w:r>
    </w:p>
    <w:p w14:paraId="6DE9A5D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t)</w:t>
      </w:r>
    </w:p>
    <w:p w14:paraId="378B585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77C8963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create table NHANVIEN</w:t>
      </w:r>
    </w:p>
    <w:p w14:paraId="65376D9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 xml:space="preserve">(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char (9) constrain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pk_NHANVI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primary key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,</w:t>
      </w:r>
    </w:p>
    <w:p w14:paraId="1A73D09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Ten char (35),</w:t>
      </w:r>
    </w:p>
    <w:p w14:paraId="6814D93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Luong int)</w:t>
      </w:r>
    </w:p>
    <w:p w14:paraId="02DDCF9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1271F86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create table CHUNGNHAN</w:t>
      </w:r>
    </w:p>
    <w:p w14:paraId="3953366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 xml:space="preserve">(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char (9),</w:t>
      </w:r>
    </w:p>
    <w:p w14:paraId="485AD3A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char (3)</w:t>
      </w:r>
    </w:p>
    <w:p w14:paraId="5F75828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constrain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pk_CHUNGNHA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primary key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)</w:t>
      </w:r>
    </w:p>
    <w:p w14:paraId="3A1D7A5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17EB3AC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363A3EE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insert into CHUYENBAY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io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io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iP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</w:t>
      </w:r>
    </w:p>
    <w:p w14:paraId="738C0B9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values ('VN431', 'SGN', 'CAH',3693, '05:55','06:55',236),</w:t>
      </w:r>
    </w:p>
    <w:p w14:paraId="5EA6953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320', 'SGN','DAD',2798,'06:00','07:10',221),</w:t>
      </w:r>
    </w:p>
    <w:p w14:paraId="37B78A0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464', 'SGN','DLI',2002, '07:20','08:05', 225),</w:t>
      </w:r>
    </w:p>
    <w:p w14:paraId="173795C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216', 'SGN','DIN',4170, '10:30','14:20',464),</w:t>
      </w:r>
    </w:p>
    <w:p w14:paraId="4A79953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280','SGN', 'HPH', 11979,'06:00','08:00',1279),</w:t>
      </w:r>
    </w:p>
    <w:p w14:paraId="355F038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254','SGN','HUI', 8765, '18:40', '20:00',781),</w:t>
      </w:r>
    </w:p>
    <w:p w14:paraId="1916242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338','SGN', 'BMV' ,4081, '15:25','16:25',375),</w:t>
      </w:r>
    </w:p>
    <w:p w14:paraId="0175160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440','SGN','BMV', 4081,'18:30','19:30',426),</w:t>
      </w:r>
    </w:p>
    <w:p w14:paraId="03D9DC3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651', 'DAD','SGN', 2798, '19:30','08:00',221),</w:t>
      </w:r>
    </w:p>
    <w:p w14:paraId="57E0DD4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276', 'DAD', 'CXR',1283,'09:00','12:00',203),</w:t>
      </w:r>
    </w:p>
    <w:p w14:paraId="6895C8D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374', 'HAN', 'VII',510,'11:40','13:25',120),</w:t>
      </w:r>
    </w:p>
    <w:p w14:paraId="5546A4B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375','VII', 'CXR', 752,'14:15','16:00',181),</w:t>
      </w:r>
    </w:p>
    <w:p w14:paraId="122ACF3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269','HAN','CXR', 1262,'14:10','15:50',202),</w:t>
      </w:r>
    </w:p>
    <w:p w14:paraId="0F5B26D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315','HAN','DAD',134,'11:45','13:00',112),</w:t>
      </w:r>
    </w:p>
    <w:p w14:paraId="36ED43F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317','HAN','UIH',827,'15:00','16:15',190),</w:t>
      </w:r>
    </w:p>
    <w:p w14:paraId="475465D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741','HAN','PXU',395, '06:30','08:30',120),</w:t>
      </w:r>
    </w:p>
    <w:p w14:paraId="0BD3DB8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VN474', 'PXU','PQC',1586,'08:40','11:20',102)</w:t>
      </w:r>
    </w:p>
    <w:p w14:paraId="5999652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6CCAF30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insert into MAYBAY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</w:t>
      </w:r>
    </w:p>
    <w:p w14:paraId="40D9DCD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values ('747','Boeing 747 - 400',13488),</w:t>
      </w:r>
    </w:p>
    <w:p w14:paraId="00F9C54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737','Boeing 737 - 800',5413),</w:t>
      </w:r>
    </w:p>
    <w:p w14:paraId="0912E05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40', 'Airbus A340 - 300',11392),</w:t>
      </w:r>
    </w:p>
    <w:p w14:paraId="3435E48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757', 'Boeing 757 - 300', 6416),</w:t>
      </w:r>
    </w:p>
    <w:p w14:paraId="128D738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777', 'Boeing 777 - 300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' ,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10306),</w:t>
      </w:r>
    </w:p>
    <w:p w14:paraId="5796387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767', ' Boeing 767 - 400ER',10360),</w:t>
      </w:r>
    </w:p>
    <w:p w14:paraId="3900AEF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20', 'Airbus A320', 4168),</w:t>
      </w:r>
    </w:p>
    <w:p w14:paraId="6A46173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19', 'Airbus A319', 2888),</w:t>
      </w:r>
    </w:p>
    <w:p w14:paraId="1DF4B99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727', 'Boeing 727',2406),</w:t>
      </w:r>
    </w:p>
    <w:p w14:paraId="5080F3A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54','Tupolev 154',6565)</w:t>
      </w:r>
    </w:p>
    <w:p w14:paraId="7E103C0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lastRenderedPageBreak/>
        <w:t>insert into NHANVIEN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, Ten, Luong)</w:t>
      </w:r>
    </w:p>
    <w:p w14:paraId="4FDC147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values ('242518965','Tran Van Son',120433),</w:t>
      </w:r>
    </w:p>
    <w:p w14:paraId="4909E1F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('141582651','Doan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Mai',178345),</w:t>
      </w:r>
    </w:p>
    <w:p w14:paraId="1B2F68B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011564812','Ton Van Quy',153972),</w:t>
      </w:r>
    </w:p>
    <w:p w14:paraId="04D060F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567354612','Quan Cam Ly',256481),</w:t>
      </w:r>
    </w:p>
    <w:p w14:paraId="49239CB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552455318','La Que', 101745),</w:t>
      </w:r>
    </w:p>
    <w:p w14:paraId="76402E4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550156548','Nguyen Thi Cam',205187),</w:t>
      </w:r>
    </w:p>
    <w:p w14:paraId="173B9E0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390487451','Le Van Luat',212156),</w:t>
      </w:r>
    </w:p>
    <w:p w14:paraId="652941E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274878974','Mai Quoc Minh',99890),</w:t>
      </w:r>
    </w:p>
    <w:p w14:paraId="7AD3692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254099823','Nguyen Thi Quynh',24450),</w:t>
      </w:r>
    </w:p>
    <w:p w14:paraId="1B75FCA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356187925','Nguyen Vinh Bao',44740),</w:t>
      </w:r>
    </w:p>
    <w:p w14:paraId="1869388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('355548784', 'Tran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H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A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', 212156),</w:t>
      </w:r>
    </w:p>
    <w:p w14:paraId="17AB5C6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10454876', 'Ta Van Do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' ,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212156),</w:t>
      </w:r>
    </w:p>
    <w:p w14:paraId="2405AE5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('489456522', 'Nguyen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Qu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nh', 127984),</w:t>
      </w:r>
    </w:p>
    <w:p w14:paraId="08FD48C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('489221823', '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Bu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Quoc Chinh',23980),</w:t>
      </w:r>
    </w:p>
    <w:p w14:paraId="77DD844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('548977562','Le Van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Qu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', 84476),</w:t>
      </w:r>
    </w:p>
    <w:p w14:paraId="0827B7E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10454877', 'Tran Van Hao', 33546),</w:t>
      </w:r>
    </w:p>
    <w:p w14:paraId="76C6461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('142519864', 'Nguyen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Xuan Dao',227489),</w:t>
      </w:r>
    </w:p>
    <w:p w14:paraId="2F7CF81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87321212', 'Duong Van Minh',48090),</w:t>
      </w:r>
    </w:p>
    <w:p w14:paraId="68475D4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('552455348', 'Bui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Dung', 92013),</w:t>
      </w:r>
    </w:p>
    <w:p w14:paraId="14D175F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('248965255', ' Tran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Ba', 43723),</w:t>
      </w:r>
    </w:p>
    <w:p w14:paraId="42A70EB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59542516', 'Le Van Ky', 48250),</w:t>
      </w:r>
    </w:p>
    <w:p w14:paraId="1DEBA29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48121549', 'Nguyen Van Thanh', 32899),</w:t>
      </w:r>
    </w:p>
    <w:p w14:paraId="73C8A80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74489457', 'Bui Van Lap', 20)</w:t>
      </w:r>
    </w:p>
    <w:p w14:paraId="73E42C4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insert into CHUNGNHAN (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NV,MaMB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)</w:t>
      </w:r>
    </w:p>
    <w:p w14:paraId="138472B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values ('567354612','747'),</w:t>
      </w:r>
    </w:p>
    <w:p w14:paraId="5B30DFB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67354612','737'),</w:t>
      </w:r>
    </w:p>
    <w:p w14:paraId="7D03738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67354612', '757'),</w:t>
      </w:r>
    </w:p>
    <w:p w14:paraId="0872F7A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67354612', '777'),</w:t>
      </w:r>
    </w:p>
    <w:p w14:paraId="3D9388C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67354612', '767'),</w:t>
      </w:r>
    </w:p>
    <w:p w14:paraId="5FF2FC3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67354612', '727'),</w:t>
      </w:r>
    </w:p>
    <w:p w14:paraId="07C3374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67354612', '340'),</w:t>
      </w:r>
    </w:p>
    <w:p w14:paraId="672C827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lastRenderedPageBreak/>
        <w:t>('552455318', '737'),</w:t>
      </w:r>
    </w:p>
    <w:p w14:paraId="31953F9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52455318', '319'),</w:t>
      </w:r>
    </w:p>
    <w:p w14:paraId="45B50DB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52455318', '747'),</w:t>
      </w:r>
    </w:p>
    <w:p w14:paraId="4DDD315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52455318', '767'),</w:t>
      </w:r>
    </w:p>
    <w:p w14:paraId="39BA2E4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90487451', '340'),</w:t>
      </w:r>
    </w:p>
    <w:p w14:paraId="368ED7B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90487451', '320'),</w:t>
      </w:r>
    </w:p>
    <w:p w14:paraId="20F6C44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90487451', '319'),</w:t>
      </w:r>
    </w:p>
    <w:p w14:paraId="35D58D9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74878974', '757'),</w:t>
      </w:r>
    </w:p>
    <w:p w14:paraId="5CA6E9D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74878974', '767'),</w:t>
      </w:r>
    </w:p>
    <w:p w14:paraId="0A650E0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55548984', '154'),</w:t>
      </w:r>
    </w:p>
    <w:p w14:paraId="61D9171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310454876','154'),</w:t>
      </w:r>
    </w:p>
    <w:p w14:paraId="6057855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2519864', '747'),</w:t>
      </w:r>
    </w:p>
    <w:p w14:paraId="18A2B54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2519864', '757'),</w:t>
      </w:r>
    </w:p>
    <w:p w14:paraId="3511C68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2519864', '777'),</w:t>
      </w:r>
    </w:p>
    <w:p w14:paraId="05FAF3E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2519864', '767'),</w:t>
      </w:r>
    </w:p>
    <w:p w14:paraId="076CA9B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2519864', '737'),</w:t>
      </w:r>
    </w:p>
    <w:p w14:paraId="6EB8549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2519864', '340'),</w:t>
      </w:r>
    </w:p>
    <w:p w14:paraId="3091B65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2519864', '320'),</w:t>
      </w:r>
    </w:p>
    <w:p w14:paraId="610C015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747'),</w:t>
      </w:r>
    </w:p>
    <w:p w14:paraId="249C3E2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737'),</w:t>
      </w:r>
    </w:p>
    <w:p w14:paraId="19080B1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340'),</w:t>
      </w:r>
    </w:p>
    <w:p w14:paraId="649E7DC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757'),</w:t>
      </w:r>
    </w:p>
    <w:p w14:paraId="2F4BD78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777'),</w:t>
      </w:r>
    </w:p>
    <w:p w14:paraId="0B98B55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767'),</w:t>
      </w:r>
    </w:p>
    <w:p w14:paraId="7C713C7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320'),</w:t>
      </w:r>
    </w:p>
    <w:p w14:paraId="1F28AE9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319'),</w:t>
      </w:r>
    </w:p>
    <w:p w14:paraId="76BEB44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727'),</w:t>
      </w:r>
    </w:p>
    <w:p w14:paraId="0D17682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69734834', '154'),</w:t>
      </w:r>
    </w:p>
    <w:p w14:paraId="56028D8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42518965', '737'),</w:t>
      </w:r>
    </w:p>
    <w:p w14:paraId="3AFC888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242518965', '757'),</w:t>
      </w:r>
    </w:p>
    <w:p w14:paraId="050F638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1582651', '737'),</w:t>
      </w:r>
    </w:p>
    <w:p w14:paraId="3A696DB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141582651', '757'),</w:t>
      </w:r>
    </w:p>
    <w:p w14:paraId="79A29FC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lastRenderedPageBreak/>
        <w:t>('141582651', '767'),</w:t>
      </w:r>
    </w:p>
    <w:p w14:paraId="6ED88C2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011564812', '737'),</w:t>
      </w:r>
    </w:p>
    <w:p w14:paraId="0484AB2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011564812', '757'),</w:t>
      </w:r>
    </w:p>
    <w:p w14:paraId="70A5BC1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('574489457', '154')</w:t>
      </w:r>
    </w:p>
    <w:p w14:paraId="212CE96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--</w:t>
      </w:r>
    </w:p>
    <w:p w14:paraId="530255B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* from CHUYENBAY</w:t>
      </w:r>
    </w:p>
    <w:p w14:paraId="1B9EB2F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'SGN'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'BMV'</w:t>
      </w:r>
    </w:p>
    <w:p w14:paraId="32442F4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7CD7960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--</w:t>
      </w:r>
    </w:p>
    <w:p w14:paraId="75A4854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COUNT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chuyenbai_tuSaiGon</w:t>
      </w:r>
      <w:proofErr w:type="spellEnd"/>
    </w:p>
    <w:p w14:paraId="439AE2A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CHUYENBAY</w:t>
      </w:r>
    </w:p>
    <w:p w14:paraId="27F6922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'SGN'</w:t>
      </w:r>
    </w:p>
    <w:p w14:paraId="3952192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1D9B69A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--</w:t>
      </w:r>
    </w:p>
    <w:p w14:paraId="6E30CA8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Sum (Luong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ongsoluong_phaitra</w:t>
      </w:r>
      <w:proofErr w:type="spellEnd"/>
    </w:p>
    <w:p w14:paraId="60D6E3A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2EE9521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7FE376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4--</w:t>
      </w:r>
    </w:p>
    <w:p w14:paraId="7EA16E5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, Ten, Luong</w:t>
      </w:r>
    </w:p>
    <w:p w14:paraId="1212273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,NHANVIEN</w:t>
      </w:r>
      <w:proofErr w:type="gramEnd"/>
    </w:p>
    <w:p w14:paraId="5D764FC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'747'</w:t>
      </w:r>
    </w:p>
    <w:p w14:paraId="1EDE677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5535387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5--</w:t>
      </w:r>
    </w:p>
    <w:p w14:paraId="75C347E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*</w:t>
      </w:r>
    </w:p>
    <w:p w14:paraId="5FAB391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CHUYENBAY</w:t>
      </w:r>
    </w:p>
    <w:p w14:paraId="46BB350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lt;=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MAY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= 'Airbus A320')  </w:t>
      </w:r>
    </w:p>
    <w:p w14:paraId="16ED199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20FA9DF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--cau6--</w:t>
      </w:r>
    </w:p>
    <w:p w14:paraId="498B528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select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T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, Luong</w:t>
      </w:r>
    </w:p>
    <w:p w14:paraId="00EA665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,NHANVIEN</w:t>
      </w:r>
      <w:proofErr w:type="gramEnd"/>
    </w:p>
    <w:p w14:paraId="3B656BF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any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MAY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%Boeing%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')  and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any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MAY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%Airbus%') </w:t>
      </w:r>
    </w:p>
    <w:p w14:paraId="3CEB40A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, Ten, Luong</w:t>
      </w:r>
      <w:r w:rsidRPr="000470C8">
        <w:rPr>
          <w:rFonts w:ascii="Consolas" w:hAnsi="Consolas" w:cs="Consolas"/>
          <w:color w:val="0000FF"/>
          <w:sz w:val="19"/>
          <w:szCs w:val="19"/>
        </w:rPr>
        <w:tab/>
      </w:r>
      <w:r w:rsidRPr="000470C8">
        <w:rPr>
          <w:rFonts w:ascii="Consolas" w:hAnsi="Consolas" w:cs="Consolas"/>
          <w:color w:val="0000FF"/>
          <w:sz w:val="19"/>
          <w:szCs w:val="19"/>
        </w:rPr>
        <w:tab/>
      </w:r>
    </w:p>
    <w:p w14:paraId="281BA01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lastRenderedPageBreak/>
        <w:t>--cau7--</w:t>
      </w:r>
    </w:p>
    <w:p w14:paraId="46D90A9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*</w:t>
      </w:r>
    </w:p>
    <w:p w14:paraId="0F77145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MAYBAY</w:t>
      </w:r>
    </w:p>
    <w:p w14:paraId="6654729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=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YEN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'VN280')</w:t>
      </w:r>
    </w:p>
    <w:p w14:paraId="50BD305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04F58FB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8--</w:t>
      </w:r>
    </w:p>
    <w:p w14:paraId="5B974C3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.MaMB,Loai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phicong</w:t>
      </w:r>
      <w:proofErr w:type="spellEnd"/>
    </w:p>
    <w:p w14:paraId="56532FD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MAYBAY, CHUNGNHAN</w:t>
      </w:r>
    </w:p>
    <w:p w14:paraId="506054B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</w:p>
    <w:p w14:paraId="1A9E5D4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.MaMB,Loai</w:t>
      </w:r>
      <w:proofErr w:type="spellEnd"/>
      <w:proofErr w:type="gramEnd"/>
    </w:p>
    <w:p w14:paraId="486E19A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2DA1A5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9--</w:t>
      </w:r>
    </w:p>
    <w:p w14:paraId="4431682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367667C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0--</w:t>
      </w:r>
    </w:p>
    <w:p w14:paraId="7777360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, count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chuyenbay</w:t>
      </w:r>
      <w:proofErr w:type="spellEnd"/>
    </w:p>
    <w:p w14:paraId="3361498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CHUYENBAY</w:t>
      </w:r>
    </w:p>
    <w:p w14:paraId="364E412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io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 '12:00'</w:t>
      </w:r>
    </w:p>
    <w:p w14:paraId="7326DDE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i</w:t>
      </w:r>
      <w:proofErr w:type="spellEnd"/>
    </w:p>
    <w:p w14:paraId="351B7AC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7A41DD0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1--</w:t>
      </w:r>
    </w:p>
    <w:p w14:paraId="4BC8A92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en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maybaylai</w:t>
      </w:r>
      <w:proofErr w:type="spellEnd"/>
    </w:p>
    <w:p w14:paraId="6C0F5BE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</w:p>
    <w:p w14:paraId="244548A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</w:p>
    <w:p w14:paraId="11009D8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roup by Ten</w:t>
      </w:r>
    </w:p>
    <w:p w14:paraId="5FA76D9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having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 &gt;=3</w:t>
      </w:r>
    </w:p>
    <w:p w14:paraId="3523891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2F4E949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2--</w:t>
      </w:r>
    </w:p>
    <w:p w14:paraId="74A733E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en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maybayl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x(</w:t>
      </w:r>
      <w:proofErr w:type="spellStart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xtambay</w:t>
      </w:r>
      <w:proofErr w:type="spellEnd"/>
    </w:p>
    <w:p w14:paraId="4D7F16F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 MAYBAY</w:t>
      </w:r>
    </w:p>
    <w:p w14:paraId="1FA0A08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</w:p>
    <w:p w14:paraId="703B279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roup by Ten</w:t>
      </w:r>
    </w:p>
    <w:p w14:paraId="286BCAA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having count (distin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) &gt;=3</w:t>
      </w:r>
    </w:p>
    <w:p w14:paraId="4A4AB5B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2F2B3FF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3--</w:t>
      </w:r>
    </w:p>
    <w:p w14:paraId="2942EAC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en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maybaylai</w:t>
      </w:r>
      <w:proofErr w:type="spellEnd"/>
    </w:p>
    <w:p w14:paraId="0735EFF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</w:p>
    <w:p w14:paraId="3B44CE5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</w:p>
    <w:p w14:paraId="59ACF57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roup by Ten</w:t>
      </w:r>
    </w:p>
    <w:p w14:paraId="5B51947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having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&gt;= all (select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 a</w:t>
      </w:r>
    </w:p>
    <w:p w14:paraId="63BAA3C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</w:p>
    <w:p w14:paraId="0A2ADD3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</w:p>
    <w:p w14:paraId="2976715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roup by Ten)</w:t>
      </w:r>
    </w:p>
    <w:p w14:paraId="3FE6B39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1085001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4--</w:t>
      </w:r>
    </w:p>
    <w:p w14:paraId="5961A12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en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maybaylai</w:t>
      </w:r>
      <w:proofErr w:type="spellEnd"/>
    </w:p>
    <w:p w14:paraId="1170992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</w:p>
    <w:p w14:paraId="27B15A2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</w:p>
    <w:p w14:paraId="59DC0E8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roup by Ten</w:t>
      </w:r>
    </w:p>
    <w:p w14:paraId="6A25A5F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having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&lt;= all (select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 a</w:t>
      </w:r>
    </w:p>
    <w:p w14:paraId="415C973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</w:p>
    <w:p w14:paraId="1821484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</w:p>
    <w:p w14:paraId="4FDEDA4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roup by Ten)</w:t>
      </w:r>
    </w:p>
    <w:p w14:paraId="3369CE9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7D27FC3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5--</w:t>
      </w:r>
    </w:p>
    <w:p w14:paraId="0203465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Ten</w:t>
      </w:r>
    </w:p>
    <w:p w14:paraId="52AD226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570EDF1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not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</w:t>
      </w:r>
    </w:p>
    <w:p w14:paraId="7091028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061B672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64507F0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6--</w:t>
      </w:r>
    </w:p>
    <w:p w14:paraId="7F27380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op 1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Luong,Ten</w:t>
      </w:r>
      <w:proofErr w:type="spellEnd"/>
      <w:proofErr w:type="gramEnd"/>
    </w:p>
    <w:p w14:paraId="1E9CDBE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02ADF14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</w:t>
      </w:r>
    </w:p>
    <w:p w14:paraId="660E3D5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order by Luong DESC</w:t>
      </w:r>
    </w:p>
    <w:p w14:paraId="4B54C2F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0DC89F0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7--</w:t>
      </w:r>
    </w:p>
    <w:p w14:paraId="648A925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op 2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Luong,Ten</w:t>
      </w:r>
      <w:proofErr w:type="spellEnd"/>
      <w:proofErr w:type="gramEnd"/>
    </w:p>
    <w:p w14:paraId="331CB43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6F39E2E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not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</w:t>
      </w:r>
    </w:p>
    <w:p w14:paraId="1AC220E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order by Luong DESC</w:t>
      </w:r>
    </w:p>
    <w:p w14:paraId="247593F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DBB28B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8--</w:t>
      </w:r>
    </w:p>
    <w:p w14:paraId="20163CE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SUM(</w:t>
      </w:r>
      <w:proofErr w:type="spellStart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luong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ongphicong</w:t>
      </w:r>
      <w:proofErr w:type="spellEnd"/>
    </w:p>
    <w:p w14:paraId="102BB29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776E9BD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</w:t>
      </w:r>
    </w:p>
    <w:p w14:paraId="695EBE7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72BE7A4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19--</w:t>
      </w:r>
    </w:p>
    <w:p w14:paraId="1065F0D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*</w:t>
      </w:r>
    </w:p>
    <w:p w14:paraId="31D4B26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CHUYENBAY</w:t>
      </w:r>
    </w:p>
    <w:p w14:paraId="47CC2A6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lt;= (select min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from MAY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%Boeing%')</w:t>
      </w:r>
    </w:p>
    <w:p w14:paraId="7E82775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6E2A50D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0--</w:t>
      </w:r>
    </w:p>
    <w:p w14:paraId="686B9C4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*</w:t>
      </w:r>
    </w:p>
    <w:p w14:paraId="0356F96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MAYBAY</w:t>
      </w:r>
    </w:p>
    <w:p w14:paraId="3AA9D0C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=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YEN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SGN'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HUI')</w:t>
      </w:r>
    </w:p>
    <w:p w14:paraId="1FBC757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1BF3D92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1--</w:t>
      </w:r>
    </w:p>
    <w:p w14:paraId="74DFB05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* </w:t>
      </w:r>
    </w:p>
    <w:p w14:paraId="447C283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CHUYENBAY</w:t>
      </w:r>
    </w:p>
    <w:p w14:paraId="6A2055B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lt;= any (select distinct tambay from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,NHANVIE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CHUNGNHA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Luong &gt;100000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)</w:t>
      </w:r>
    </w:p>
    <w:p w14:paraId="758652F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3D29614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2--</w:t>
      </w:r>
    </w:p>
    <w:p w14:paraId="7786171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*</w:t>
      </w:r>
    </w:p>
    <w:p w14:paraId="6E30CAE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60E61D2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 and Luong &lt; (select min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iph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from CHUYEN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SGN'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BMV')</w:t>
      </w:r>
    </w:p>
    <w:p w14:paraId="76F90B0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B29E02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3--</w:t>
      </w:r>
    </w:p>
    <w:p w14:paraId="2089A19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op 2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Luong,Ten</w:t>
      </w:r>
      <w:proofErr w:type="spellEnd"/>
      <w:proofErr w:type="gramEnd"/>
    </w:p>
    <w:p w14:paraId="5B08309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643DB0F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2DBA6A2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4--</w:t>
      </w:r>
    </w:p>
    <w:p w14:paraId="6386B75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select *</w:t>
      </w:r>
    </w:p>
    <w:p w14:paraId="4233D99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</w:t>
      </w:r>
    </w:p>
    <w:p w14:paraId="5A2F926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where Luong &gt;= (select avg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from NHANVIEN)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not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</w:t>
      </w:r>
    </w:p>
    <w:p w14:paraId="6E0F7E3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636AAC5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--cau25--</w:t>
      </w:r>
    </w:p>
    <w:p w14:paraId="0E61AE9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select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NHANVIEN.MaNV,Ten,Luong</w:t>
      </w:r>
      <w:proofErr w:type="spellEnd"/>
    </w:p>
    <w:p w14:paraId="54749B4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from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NHANVIEN,MAYBAY,CHUNGNHAN</w:t>
      </w:r>
    </w:p>
    <w:p w14:paraId="1876796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where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from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CHUNGNHAN) </w:t>
      </w:r>
    </w:p>
    <w:p w14:paraId="141CCA4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 4800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not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MAY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%Boeing%')</w:t>
      </w:r>
    </w:p>
    <w:p w14:paraId="2F89A9F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F493E5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6--</w:t>
      </w:r>
    </w:p>
    <w:p w14:paraId="47E98DD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Ten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maybaylai</w:t>
      </w:r>
      <w:proofErr w:type="spellEnd"/>
    </w:p>
    <w:p w14:paraId="65F40D3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 MAYBAY</w:t>
      </w:r>
    </w:p>
    <w:p w14:paraId="5EAC883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3200</w:t>
      </w:r>
    </w:p>
    <w:p w14:paraId="1BF39D6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group by Ten</w:t>
      </w:r>
    </w:p>
    <w:p w14:paraId="6BE9201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having count (distin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) &gt;=3</w:t>
      </w:r>
    </w:p>
    <w:p w14:paraId="6981501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20E9BF7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7--</w:t>
      </w:r>
    </w:p>
    <w:p w14:paraId="42624A6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Ten,NHANVIEN.MaNV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 count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maybay</w:t>
      </w:r>
      <w:proofErr w:type="spellEnd"/>
    </w:p>
    <w:p w14:paraId="4FCC86D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from NHANVIEN, CHUNGNHAN</w:t>
      </w:r>
    </w:p>
    <w:p w14:paraId="745EB06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</w:t>
      </w:r>
    </w:p>
    <w:p w14:paraId="6FA1B99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Ten,NHANVIEN.MaNV</w:t>
      </w:r>
      <w:proofErr w:type="spellEnd"/>
      <w:proofErr w:type="gramEnd"/>
    </w:p>
    <w:p w14:paraId="2A59471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3E0945F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8--</w:t>
      </w:r>
    </w:p>
    <w:p w14:paraId="04CD5A2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Ten,NHANVIEN.MaNV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maybayboeing</w:t>
      </w:r>
      <w:proofErr w:type="spellEnd"/>
    </w:p>
    <w:p w14:paraId="5507C8E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lastRenderedPageBreak/>
        <w:t>from NHANVIEN, CHUNGNHAN</w:t>
      </w:r>
    </w:p>
    <w:p w14:paraId="26B33E1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CHUNGNHAN)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MAY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%Boeing%')</w:t>
      </w:r>
    </w:p>
    <w:p w14:paraId="456252C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Ten,NHANVIEN.MaNV</w:t>
      </w:r>
      <w:proofErr w:type="spellEnd"/>
      <w:proofErr w:type="gramEnd"/>
    </w:p>
    <w:p w14:paraId="680E3BE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051D4C8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29--</w:t>
      </w:r>
    </w:p>
    <w:p w14:paraId="500D028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.MaMB,Loai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nguoilai</w:t>
      </w:r>
      <w:proofErr w:type="spellEnd"/>
    </w:p>
    <w:p w14:paraId="1E26ACB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,CHUNGNHAN</w:t>
      </w:r>
      <w:proofErr w:type="gramEnd"/>
    </w:p>
    <w:p w14:paraId="4CBCC0B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</w:p>
    <w:p w14:paraId="003B382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 xml:space="preserve">by 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Loai</w:t>
      </w:r>
      <w:proofErr w:type="spellEnd"/>
    </w:p>
    <w:p w14:paraId="7AE6F98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0A0082F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0--</w:t>
      </w:r>
    </w:p>
    <w:p w14:paraId="50AC555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Loai,Count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chuyenbaykhongthuchien</w:t>
      </w:r>
      <w:proofErr w:type="spellEnd"/>
    </w:p>
    <w:p w14:paraId="7E535CE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,CHUYENBAY</w:t>
      </w:r>
      <w:proofErr w:type="gramEnd"/>
    </w:p>
    <w:p w14:paraId="5F20B3E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</w:p>
    <w:p w14:paraId="04A2B3F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</w:p>
    <w:p w14:paraId="70DE8E5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2506FB9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1--</w:t>
      </w:r>
    </w:p>
    <w:p w14:paraId="17EDB56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Loai,AVG</w:t>
      </w:r>
      <w:proofErr w:type="spellEnd"/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uongtrungbinh</w:t>
      </w:r>
      <w:proofErr w:type="spellEnd"/>
    </w:p>
    <w:p w14:paraId="155608F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,NHANVIE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CHUNGNHAN</w:t>
      </w:r>
    </w:p>
    <w:p w14:paraId="20A1C01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 3200</w:t>
      </w:r>
    </w:p>
    <w:p w14:paraId="7852470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</w:p>
    <w:p w14:paraId="077CE01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5CADC3D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2--</w:t>
      </w:r>
    </w:p>
    <w:p w14:paraId="114022F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,(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count (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)</w:t>
      </w:r>
    </w:p>
    <w:p w14:paraId="648A5F9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 )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- Count ( 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luongkhonglai</w:t>
      </w:r>
      <w:proofErr w:type="spellEnd"/>
    </w:p>
    <w:p w14:paraId="2B81A8A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,MAYBAY</w:t>
      </w:r>
      <w:proofErr w:type="gramEnd"/>
    </w:p>
    <w:p w14:paraId="282FDA1F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</w:t>
      </w:r>
    </w:p>
    <w:p w14:paraId="4ECFADB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</w:p>
    <w:p w14:paraId="1048A9F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EAC2F3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3--</w:t>
      </w:r>
    </w:p>
    <w:p w14:paraId="3E9BE7F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.MaNV,Te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count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chuyenbay</w:t>
      </w:r>
      <w:proofErr w:type="spellEnd"/>
    </w:p>
    <w:p w14:paraId="7E1F7F5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CHUYENBAY,MAYBAY</w:t>
      </w:r>
    </w:p>
    <w:p w14:paraId="19643F4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lastRenderedPageBreak/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lt;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</w:t>
      </w:r>
    </w:p>
    <w:p w14:paraId="35DCACE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'SGN'</w:t>
      </w:r>
    </w:p>
    <w:p w14:paraId="6DE234D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.MaNV,Ten</w:t>
      </w:r>
      <w:proofErr w:type="spellEnd"/>
      <w:proofErr w:type="gramEnd"/>
    </w:p>
    <w:p w14:paraId="1A131AC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69F69D4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4--</w:t>
      </w:r>
    </w:p>
    <w:p w14:paraId="34FBAE7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.MaNV,Te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count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>(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)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chuyenbay</w:t>
      </w:r>
      <w:proofErr w:type="spellEnd"/>
    </w:p>
    <w:p w14:paraId="3660DBA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,CHUNGNHAN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</w:rPr>
        <w:t>,CHUYENBAY,MAYBAY</w:t>
      </w:r>
    </w:p>
    <w:p w14:paraId="3CD68582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lt;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</w:p>
    <w:p w14:paraId="0CCC93C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GaD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'SGN'</w:t>
      </w:r>
    </w:p>
    <w:p w14:paraId="1F4E4B68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NHANVIEN.MaNV,Ten</w:t>
      </w:r>
      <w:proofErr w:type="spellEnd"/>
      <w:proofErr w:type="gramEnd"/>
    </w:p>
    <w:p w14:paraId="19AF8FE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7F30507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5--</w:t>
      </w:r>
    </w:p>
    <w:p w14:paraId="7B8B738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COUNT (Tambay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maybay</w:t>
      </w:r>
      <w:proofErr w:type="spellEnd"/>
    </w:p>
    <w:p w14:paraId="2FDC69A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YENBAY,MAYBAY</w:t>
      </w:r>
      <w:proofErr w:type="gramEnd"/>
    </w:p>
    <w:p w14:paraId="35CDCA2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gt;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</w:p>
    <w:p w14:paraId="32D18453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</w:p>
    <w:p w14:paraId="2ACE408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58EC68C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6--</w:t>
      </w:r>
    </w:p>
    <w:p w14:paraId="1163CF9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, COUNT (Tambay) as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somaybay</w:t>
      </w:r>
      <w:proofErr w:type="spellEnd"/>
    </w:p>
    <w:p w14:paraId="3D1F8875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YENBAY,MAYBAY</w:t>
      </w:r>
      <w:proofErr w:type="gramEnd"/>
    </w:p>
    <w:p w14:paraId="7DC2B79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TamBay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&lt;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Dodai</w:t>
      </w:r>
      <w:proofErr w:type="spellEnd"/>
    </w:p>
    <w:p w14:paraId="320AC3F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group by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</w:p>
    <w:p w14:paraId="620CFB4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27119CA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37--</w:t>
      </w:r>
    </w:p>
    <w:p w14:paraId="69B2964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</w:p>
    <w:p w14:paraId="033C91DE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MAYBAY,CHUNGNHAN</w:t>
      </w:r>
      <w:proofErr w:type="gramEnd"/>
    </w:p>
    <w:p w14:paraId="45B4A43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YBAY.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NHANVIEN where Luong &gt;200000)</w:t>
      </w:r>
    </w:p>
    <w:p w14:paraId="3E0D0FDA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1625F351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--cau38--</w:t>
      </w:r>
    </w:p>
    <w:p w14:paraId="48F42B1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select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T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, Luong</w:t>
      </w:r>
    </w:p>
    <w:p w14:paraId="5A25E1D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,NHANVIEN</w:t>
      </w:r>
      <w:proofErr w:type="gramEnd"/>
    </w:p>
    <w:p w14:paraId="7A555F00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all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MAYBAY)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</w:p>
    <w:p w14:paraId="382A6CC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4E9CBA3B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--cau39--</w:t>
      </w:r>
    </w:p>
    <w:p w14:paraId="6DA14764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  <w:lang w:val="fr-FR"/>
        </w:rPr>
      </w:pPr>
      <w:proofErr w:type="gram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select</w:t>
      </w:r>
      <w:proofErr w:type="gram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 xml:space="preserve">,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Ten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  <w:lang w:val="fr-FR"/>
        </w:rPr>
        <w:t>, Luong</w:t>
      </w:r>
    </w:p>
    <w:p w14:paraId="5F3CBEF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NGNHAN,NHANVIEN</w:t>
      </w:r>
      <w:proofErr w:type="gramEnd"/>
    </w:p>
    <w:p w14:paraId="3877CCE6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all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MB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MAYBAY 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Loai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like '%Boeing%')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NHANVIEN.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=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CHUNGNHAN.MaNV</w:t>
      </w:r>
      <w:proofErr w:type="spellEnd"/>
    </w:p>
    <w:p w14:paraId="66FC56F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</w:p>
    <w:p w14:paraId="79A21407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>--cau40--</w:t>
      </w:r>
    </w:p>
    <w:p w14:paraId="59E754DD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select distin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CB</w:t>
      </w:r>
      <w:proofErr w:type="spellEnd"/>
    </w:p>
    <w:p w14:paraId="1AAF9A19" w14:textId="77777777" w:rsidR="000470C8" w:rsidRPr="000470C8" w:rsidRDefault="000470C8" w:rsidP="000470C8">
      <w:pPr>
        <w:rPr>
          <w:rFonts w:ascii="Consolas" w:hAnsi="Consolas" w:cs="Consolas"/>
          <w:color w:val="0000FF"/>
          <w:sz w:val="19"/>
          <w:szCs w:val="19"/>
        </w:rPr>
      </w:pPr>
      <w:r w:rsidRPr="000470C8">
        <w:rPr>
          <w:rFonts w:ascii="Consolas" w:hAnsi="Consolas" w:cs="Consolas"/>
          <w:color w:val="0000FF"/>
          <w:sz w:val="19"/>
          <w:szCs w:val="19"/>
        </w:rPr>
        <w:t xml:space="preserve">from </w:t>
      </w:r>
      <w:proofErr w:type="gramStart"/>
      <w:r w:rsidRPr="000470C8">
        <w:rPr>
          <w:rFonts w:ascii="Consolas" w:hAnsi="Consolas" w:cs="Consolas"/>
          <w:color w:val="0000FF"/>
          <w:sz w:val="19"/>
          <w:szCs w:val="19"/>
        </w:rPr>
        <w:t>CHUYENBAY,CHUNGNHAN</w:t>
      </w:r>
      <w:proofErr w:type="gramEnd"/>
    </w:p>
    <w:p w14:paraId="4D23AB82" w14:textId="5DB77591" w:rsidR="004E1840" w:rsidRPr="000470C8" w:rsidRDefault="000470C8" w:rsidP="000470C8">
      <w:r w:rsidRPr="000470C8">
        <w:rPr>
          <w:rFonts w:ascii="Consolas" w:hAnsi="Consolas" w:cs="Consolas"/>
          <w:color w:val="0000FF"/>
          <w:sz w:val="19"/>
          <w:szCs w:val="19"/>
        </w:rPr>
        <w:t xml:space="preserve">where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NHANVIEN where Luong &gt;100000) and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in (select </w:t>
      </w:r>
      <w:proofErr w:type="spellStart"/>
      <w:r w:rsidRPr="000470C8">
        <w:rPr>
          <w:rFonts w:ascii="Consolas" w:hAnsi="Consolas" w:cs="Consolas"/>
          <w:color w:val="0000FF"/>
          <w:sz w:val="19"/>
          <w:szCs w:val="19"/>
        </w:rPr>
        <w:t>MaNV</w:t>
      </w:r>
      <w:proofErr w:type="spellEnd"/>
      <w:r w:rsidRPr="000470C8">
        <w:rPr>
          <w:rFonts w:ascii="Consolas" w:hAnsi="Consolas" w:cs="Consolas"/>
          <w:color w:val="0000FF"/>
          <w:sz w:val="19"/>
          <w:szCs w:val="19"/>
        </w:rPr>
        <w:t xml:space="preserve"> from NHANVIEN)</w:t>
      </w:r>
    </w:p>
    <w:sectPr w:rsidR="004E1840" w:rsidRPr="000470C8" w:rsidSect="004032E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sjAyNDA1NzO0NLVU0lEKTi0uzszPAykwrgUAUDXNrywAAAA="/>
  </w:docVars>
  <w:rsids>
    <w:rsidRoot w:val="002A58C8"/>
    <w:rsid w:val="000470C8"/>
    <w:rsid w:val="00077A3B"/>
    <w:rsid w:val="001510F0"/>
    <w:rsid w:val="002A58C8"/>
    <w:rsid w:val="004D2B29"/>
    <w:rsid w:val="004E1840"/>
    <w:rsid w:val="00512353"/>
    <w:rsid w:val="006844E2"/>
    <w:rsid w:val="007B778B"/>
    <w:rsid w:val="00A40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F8A90"/>
  <w15:chartTrackingRefBased/>
  <w15:docId w15:val="{706BD6D0-468A-48E3-94CC-567E0C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2</Pages>
  <Words>1513</Words>
  <Characters>86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Phước Duy</dc:creator>
  <cp:keywords/>
  <dc:description/>
  <cp:lastModifiedBy>Trần Bảo Hoàng</cp:lastModifiedBy>
  <cp:revision>8</cp:revision>
  <dcterms:created xsi:type="dcterms:W3CDTF">2022-04-25T02:43:00Z</dcterms:created>
  <dcterms:modified xsi:type="dcterms:W3CDTF">2022-04-27T23:43:00Z</dcterms:modified>
</cp:coreProperties>
</file>